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0E666" w14:textId="11BA70E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4E8AEAF8" w14:textId="77777777" w:rsidR="003D5EFB" w:rsidRPr="003D5EFB" w:rsidRDefault="003D5EFB" w:rsidP="003D5E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3D5EFB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REPLACE(</w:t>
      </w:r>
      <w:proofErr w:type="spellStart"/>
      <w:r w:rsidRPr="003D5EFB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FIRST_NAME,'a','A</w:t>
      </w:r>
      <w:proofErr w:type="spellEnd"/>
      <w:r w:rsidRPr="003D5EFB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') from Worker;</w:t>
      </w:r>
    </w:p>
    <w:p w14:paraId="388AD2E5" w14:textId="77777777" w:rsidR="003D5EFB" w:rsidRPr="007A1BB7" w:rsidRDefault="003D5EF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3BBDAFA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15B7A50C" w14:textId="77777777" w:rsidR="003D5EFB" w:rsidRDefault="003D5EFB" w:rsidP="003D5EFB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Select * from Worker order by FIRST_NAME </w:t>
      </w:r>
      <w:proofErr w:type="spellStart"/>
      <w:proofErr w:type="gramStart"/>
      <w:r>
        <w:rPr>
          <w:spacing w:val="3"/>
          <w:sz w:val="24"/>
          <w:szCs w:val="24"/>
        </w:rPr>
        <w:t>asc,DEPARTMENT</w:t>
      </w:r>
      <w:proofErr w:type="spellEnd"/>
      <w:proofErr w:type="gram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desc</w:t>
      </w:r>
      <w:proofErr w:type="spellEnd"/>
      <w:r>
        <w:rPr>
          <w:spacing w:val="3"/>
          <w:sz w:val="24"/>
          <w:szCs w:val="24"/>
        </w:rPr>
        <w:t>;</w:t>
      </w:r>
    </w:p>
    <w:p w14:paraId="77093C3D" w14:textId="77777777" w:rsidR="003D5EFB" w:rsidRDefault="003D5EF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BB8D7EE" w14:textId="77777777" w:rsidR="003D5EFB" w:rsidRDefault="003D5EFB" w:rsidP="003D5EFB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FIRST_NAME, SALARY from Worker WHERE SALARY</w:t>
      </w:r>
      <w:proofErr w:type="gramStart"/>
      <w:r>
        <w:rPr>
          <w:spacing w:val="3"/>
          <w:sz w:val="24"/>
          <w:szCs w:val="24"/>
        </w:rPr>
        <w:t>=(</w:t>
      </w:r>
      <w:proofErr w:type="gramEnd"/>
      <w:r>
        <w:rPr>
          <w:spacing w:val="3"/>
          <w:sz w:val="24"/>
          <w:szCs w:val="24"/>
        </w:rPr>
        <w:t>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D5EFB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5E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5EF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4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4</cp:revision>
  <dcterms:created xsi:type="dcterms:W3CDTF">2021-03-26T13:45:00Z</dcterms:created>
  <dcterms:modified xsi:type="dcterms:W3CDTF">2021-12-12T23:41:00Z</dcterms:modified>
</cp:coreProperties>
</file>